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7320A" w14:textId="3ABD3E9A" w:rsidR="00565F31" w:rsidRDefault="000265B8">
      <w:pPr>
        <w:pStyle w:val="Title"/>
      </w:pPr>
      <w:r>
        <w:t xml:space="preserve">Feedback for Project Number </w:t>
      </w:r>
      <w:r w:rsidR="006B2C6B">
        <w:t>19</w:t>
      </w:r>
    </w:p>
    <w:p w14:paraId="5667320B" w14:textId="77777777" w:rsidR="00565F31" w:rsidRDefault="000265B8">
      <w:pPr>
        <w:pStyle w:val="Heading2"/>
      </w:pPr>
      <w:bookmarkStart w:id="0" w:name="instructions"/>
      <w:r>
        <w:t>Instructions</w:t>
      </w:r>
      <w:bookmarkEnd w:id="0"/>
    </w:p>
    <w:p w14:paraId="5667320C" w14:textId="77777777" w:rsidR="00565F31" w:rsidRDefault="000265B8">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t hold back. Be sure to highlight areas of success as equally as areas of failure. Use the template below the code to provide them this feedback.</w:t>
      </w:r>
    </w:p>
    <w:p w14:paraId="5667320D" w14:textId="77777777" w:rsidR="00565F31" w:rsidRDefault="000265B8">
      <w:pPr>
        <w:pStyle w:val="BodyText"/>
      </w:pPr>
      <w:r>
        <w:rPr>
          <w:b/>
        </w:rPr>
        <w:t>Be sure to change the name of the project in the title above and in the document title.</w:t>
      </w:r>
      <w:r>
        <w:t xml:space="preserve"> This is the project nu</w:t>
      </w:r>
      <w:r>
        <w:t>mber you are critiquing and should be included in the output file so that the document name reads ‘Critique_of_Project##.docx’. Once you are finished, e-mail me both documents (one document per critique) and I will upload them to the ‘Peer_Reviewed_Work’ f</w:t>
      </w:r>
      <w:r>
        <w:t xml:space="preserve">older so that your peers can view them. Do not e-mail me the .Rmd file. These reviews are due by </w:t>
      </w:r>
      <w:r>
        <w:rPr>
          <w:b/>
        </w:rPr>
        <w:t>Sunday, May 10th at 11:59pm CST</w:t>
      </w:r>
      <w:r>
        <w:t>. For ease you can use this markdown file to fill out your responses and knit which will produce a word document for you.</w:t>
      </w:r>
    </w:p>
    <w:p w14:paraId="5667320E" w14:textId="77777777" w:rsidR="00565F31" w:rsidRDefault="000265B8">
      <w:pPr>
        <w:pStyle w:val="Heading2"/>
      </w:pPr>
      <w:bookmarkStart w:id="1" w:name="feedback-below"/>
      <w:r>
        <w:t>Feedba</w:t>
      </w:r>
      <w:r>
        <w:t>ck Below</w:t>
      </w:r>
      <w:bookmarkEnd w:id="1"/>
    </w:p>
    <w:p w14:paraId="5667320F" w14:textId="00B2700D" w:rsidR="00565F31" w:rsidRDefault="000265B8">
      <w:pPr>
        <w:pStyle w:val="FirstParagraph"/>
        <w:rPr>
          <w:b/>
        </w:rPr>
      </w:pPr>
      <w:r>
        <w:rPr>
          <w:b/>
        </w:rPr>
        <w:t>What did you first notice about this project?</w:t>
      </w:r>
    </w:p>
    <w:p w14:paraId="588164A9" w14:textId="69802C82" w:rsidR="00186932" w:rsidRPr="00186932" w:rsidRDefault="00186932" w:rsidP="00186932">
      <w:pPr>
        <w:pStyle w:val="BodyText"/>
      </w:pPr>
      <w:r>
        <w:t xml:space="preserve">Different graphs showing different </w:t>
      </w:r>
      <w:r w:rsidR="00C07E53">
        <w:t>trends in income of different races in the US</w:t>
      </w:r>
    </w:p>
    <w:p w14:paraId="56673210" w14:textId="75385C3A" w:rsidR="00565F31" w:rsidRDefault="000265B8">
      <w:pPr>
        <w:pStyle w:val="BodyText"/>
        <w:rPr>
          <w:b/>
        </w:rPr>
      </w:pPr>
      <w:r>
        <w:rPr>
          <w:b/>
        </w:rPr>
        <w:t>What was this project’s main story?</w:t>
      </w:r>
    </w:p>
    <w:p w14:paraId="0E371795" w14:textId="1537ABC9" w:rsidR="00C07E53" w:rsidRPr="00C07E53" w:rsidRDefault="00C07E53">
      <w:pPr>
        <w:pStyle w:val="BodyText"/>
        <w:rPr>
          <w:bCs/>
        </w:rPr>
      </w:pPr>
      <w:r>
        <w:rPr>
          <w:bCs/>
        </w:rPr>
        <w:t xml:space="preserve">No clear story, but probably the author </w:t>
      </w:r>
      <w:r w:rsidR="003836F2">
        <w:rPr>
          <w:bCs/>
        </w:rPr>
        <w:t>tries</w:t>
      </w:r>
      <w:r>
        <w:rPr>
          <w:bCs/>
        </w:rPr>
        <w:t xml:space="preserve"> to show how the US household income have increase/decrease through time</w:t>
      </w:r>
    </w:p>
    <w:p w14:paraId="56673211" w14:textId="22CF6798" w:rsidR="00565F31" w:rsidRDefault="000265B8">
      <w:pPr>
        <w:pStyle w:val="BodyText"/>
        <w:rPr>
          <w:b/>
        </w:rPr>
      </w:pPr>
      <w:r>
        <w:rPr>
          <w:b/>
        </w:rPr>
        <w:t>What were some areas of improvement?</w:t>
      </w:r>
    </w:p>
    <w:p w14:paraId="09C5F8CE" w14:textId="56BC6F79" w:rsidR="003836F2" w:rsidRDefault="003836F2" w:rsidP="003836F2">
      <w:pPr>
        <w:pStyle w:val="BodyText"/>
        <w:numPr>
          <w:ilvl w:val="0"/>
          <w:numId w:val="2"/>
        </w:numPr>
      </w:pPr>
      <w:r>
        <w:t xml:space="preserve">I am not sure if the income is adjusted for </w:t>
      </w:r>
      <w:r w:rsidR="00B709B8">
        <w:t>inflation yet or not</w:t>
      </w:r>
      <w:r w:rsidR="00CD5BF5">
        <w:t xml:space="preserve">. If not, I believe adjusting </w:t>
      </w:r>
      <w:r w:rsidR="00D577B0">
        <w:t>for inflation would really make the graph more standing out</w:t>
      </w:r>
    </w:p>
    <w:p w14:paraId="2410DE38" w14:textId="67930E48" w:rsidR="00B709B8" w:rsidRDefault="009E0B03" w:rsidP="003836F2">
      <w:pPr>
        <w:pStyle w:val="BodyText"/>
        <w:numPr>
          <w:ilvl w:val="0"/>
          <w:numId w:val="2"/>
        </w:numPr>
      </w:pPr>
      <w:r>
        <w:t>Also, we might need to include a graph to show the t</w:t>
      </w:r>
      <w:r w:rsidR="00BF430C">
        <w:t>rend of the whole US (all races and all region)</w:t>
      </w:r>
    </w:p>
    <w:p w14:paraId="56673212" w14:textId="0F97C8E9" w:rsidR="00565F31" w:rsidRDefault="000265B8">
      <w:pPr>
        <w:pStyle w:val="BodyText"/>
        <w:rPr>
          <w:b/>
        </w:rPr>
      </w:pPr>
      <w:r>
        <w:rPr>
          <w:b/>
        </w:rPr>
        <w:t>What elements would you add to this project?</w:t>
      </w:r>
    </w:p>
    <w:p w14:paraId="4D034392" w14:textId="2EE731C9" w:rsidR="00BF430C" w:rsidRDefault="00700EE1" w:rsidP="00BF430C">
      <w:pPr>
        <w:pStyle w:val="BodyText"/>
        <w:numPr>
          <w:ilvl w:val="0"/>
          <w:numId w:val="3"/>
        </w:numPr>
      </w:pPr>
      <w:r>
        <w:t>Adding a graph which s</w:t>
      </w:r>
      <w:r w:rsidR="00BF430C">
        <w:t>how</w:t>
      </w:r>
      <w:r>
        <w:t>s</w:t>
      </w:r>
      <w:r w:rsidR="00BF430C">
        <w:t xml:space="preserve"> </w:t>
      </w:r>
      <w:r>
        <w:t>the trendlines of 4 RACES within the same graph, rather than separately</w:t>
      </w:r>
    </w:p>
    <w:p w14:paraId="068BE93C" w14:textId="52A4FBB1" w:rsidR="00700EE1" w:rsidRDefault="00700EE1" w:rsidP="00700EE1">
      <w:pPr>
        <w:pStyle w:val="BodyText"/>
        <w:numPr>
          <w:ilvl w:val="0"/>
          <w:numId w:val="3"/>
        </w:numPr>
      </w:pPr>
      <w:r>
        <w:t xml:space="preserve">Adding a graph which shows the trendlines of 4 </w:t>
      </w:r>
      <w:r>
        <w:t>REGIONS</w:t>
      </w:r>
      <w:r>
        <w:t xml:space="preserve"> within the same graph, rather than separately</w:t>
      </w:r>
    </w:p>
    <w:p w14:paraId="2955E70A" w14:textId="0C71500F" w:rsidR="00700EE1" w:rsidRDefault="00700EE1" w:rsidP="00700EE1">
      <w:pPr>
        <w:pStyle w:val="BodyText"/>
      </w:pPr>
    </w:p>
    <w:p w14:paraId="56673213" w14:textId="766DA81C" w:rsidR="00565F31" w:rsidRDefault="000265B8">
      <w:pPr>
        <w:pStyle w:val="BodyText"/>
        <w:rPr>
          <w:b/>
        </w:rPr>
      </w:pPr>
      <w:r>
        <w:rPr>
          <w:b/>
        </w:rPr>
        <w:lastRenderedPageBreak/>
        <w:t>What were some successful elements of this project?</w:t>
      </w:r>
    </w:p>
    <w:p w14:paraId="67D72DEF" w14:textId="212BA108" w:rsidR="00700EE1" w:rsidRDefault="001B5594" w:rsidP="001B5594">
      <w:pPr>
        <w:pStyle w:val="BodyText"/>
        <w:numPr>
          <w:ilvl w:val="0"/>
          <w:numId w:val="4"/>
        </w:numPr>
      </w:pPr>
      <w:r>
        <w:t>Data is presented nicely, with different selections</w:t>
      </w:r>
    </w:p>
    <w:p w14:paraId="21CD803B" w14:textId="58D40512" w:rsidR="001B5594" w:rsidRDefault="001B5594" w:rsidP="001B5594">
      <w:pPr>
        <w:pStyle w:val="BodyText"/>
        <w:numPr>
          <w:ilvl w:val="0"/>
          <w:numId w:val="4"/>
        </w:numPr>
      </w:pPr>
      <w:r>
        <w:t xml:space="preserve">It is also nice that the author includes the dataset </w:t>
      </w:r>
    </w:p>
    <w:p w14:paraId="56673214" w14:textId="556B404D" w:rsidR="00565F31" w:rsidRDefault="000265B8">
      <w:pPr>
        <w:pStyle w:val="BodyText"/>
        <w:rPr>
          <w:b/>
        </w:rPr>
      </w:pPr>
      <w:r>
        <w:rPr>
          <w:b/>
        </w:rPr>
        <w:t>Any other thoughts you would li</w:t>
      </w:r>
      <w:r>
        <w:rPr>
          <w:b/>
        </w:rPr>
        <w:t>ke to convey to your peer?</w:t>
      </w:r>
    </w:p>
    <w:p w14:paraId="0E8E9BA6" w14:textId="608678CA" w:rsidR="00982A81" w:rsidRPr="00982A81" w:rsidRDefault="000265B8">
      <w:pPr>
        <w:pStyle w:val="BodyText"/>
        <w:rPr>
          <w:bCs/>
        </w:rPr>
      </w:pPr>
      <w:r>
        <w:rPr>
          <w:bCs/>
        </w:rPr>
        <w:t>Nothing</w:t>
      </w:r>
    </w:p>
    <w:sectPr w:rsidR="00982A81" w:rsidRPr="00982A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73219" w14:textId="77777777" w:rsidR="00000000" w:rsidRDefault="000265B8">
      <w:pPr>
        <w:spacing w:after="0"/>
      </w:pPr>
      <w:r>
        <w:separator/>
      </w:r>
    </w:p>
  </w:endnote>
  <w:endnote w:type="continuationSeparator" w:id="0">
    <w:p w14:paraId="5667321B" w14:textId="77777777" w:rsidR="00000000" w:rsidRDefault="000265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73215" w14:textId="77777777" w:rsidR="00565F31" w:rsidRDefault="000265B8">
      <w:r>
        <w:separator/>
      </w:r>
    </w:p>
  </w:footnote>
  <w:footnote w:type="continuationSeparator" w:id="0">
    <w:p w14:paraId="56673216" w14:textId="77777777" w:rsidR="00565F31" w:rsidRDefault="00026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47EF1"/>
    <w:multiLevelType w:val="hybridMultilevel"/>
    <w:tmpl w:val="6ADE5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52D18"/>
    <w:multiLevelType w:val="hybridMultilevel"/>
    <w:tmpl w:val="63D8B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9FECC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D732055"/>
    <w:multiLevelType w:val="hybridMultilevel"/>
    <w:tmpl w:val="043A8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De0NDezNDOyMDBQ0lEKTi0uzszPAykwrAUA08RhwiwAAAA="/>
  </w:docVars>
  <w:rsids>
    <w:rsidRoot w:val="00590D07"/>
    <w:rsid w:val="00011C8B"/>
    <w:rsid w:val="000265B8"/>
    <w:rsid w:val="001836AD"/>
    <w:rsid w:val="00186932"/>
    <w:rsid w:val="001B5594"/>
    <w:rsid w:val="003836F2"/>
    <w:rsid w:val="004E29B3"/>
    <w:rsid w:val="00565F31"/>
    <w:rsid w:val="00590D07"/>
    <w:rsid w:val="006B2C6B"/>
    <w:rsid w:val="00700EE1"/>
    <w:rsid w:val="00784D58"/>
    <w:rsid w:val="008D6863"/>
    <w:rsid w:val="00982A81"/>
    <w:rsid w:val="009E0B03"/>
    <w:rsid w:val="00B709B8"/>
    <w:rsid w:val="00B86B75"/>
    <w:rsid w:val="00BC48D5"/>
    <w:rsid w:val="00BF430C"/>
    <w:rsid w:val="00C07E53"/>
    <w:rsid w:val="00C36279"/>
    <w:rsid w:val="00CD5BF5"/>
    <w:rsid w:val="00D577B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7320A"/>
  <w15:docId w15:val="{D2B41BF9-5428-4A5A-B543-CB2E252A8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316</Words>
  <Characters>1803</Characters>
  <Application>Microsoft Office Word</Application>
  <DocSecurity>0</DocSecurity>
  <Lines>15</Lines>
  <Paragraphs>4</Paragraphs>
  <ScaleCrop>false</ScaleCrop>
  <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Nhat Anh Dang</dc:creator>
  <cp:keywords/>
  <cp:lastModifiedBy>Nhat Anh Dang</cp:lastModifiedBy>
  <cp:revision>14</cp:revision>
  <dcterms:created xsi:type="dcterms:W3CDTF">2020-05-07T06:40:00Z</dcterms:created>
  <dcterms:modified xsi:type="dcterms:W3CDTF">2020-05-07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